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eastAsia="等线" w:cs="Times New Roman"/>
          <w:color w:val="FF0000"/>
          <w:sz w:val="20"/>
          <w:szCs w:val="20"/>
        </w:rPr>
      </w:pPr>
      <w:r>
        <w:rPr>
          <w:rFonts w:ascii="Times New Roman" w:hAnsi="Times New Roman" w:cs="Times New Roman"/>
          <w:color w:val="FF0000"/>
          <w:sz w:val="20"/>
          <w:szCs w:val="20"/>
        </w:rPr>
        <w:t xml:space="preserve">Supplement table </w:t>
      </w:r>
      <w:r>
        <w:rPr>
          <w:rFonts w:hint="eastAsia" w:ascii="Times New Roman" w:hAnsi="Times New Roman" w:cs="Times New Roman"/>
          <w:color w:val="FF0000"/>
          <w:sz w:val="20"/>
          <w:szCs w:val="20"/>
          <w:lang w:val="en-US" w:eastAsia="zh-CN"/>
        </w:rPr>
        <w:t>1</w:t>
      </w:r>
      <w:bookmarkStart w:id="0" w:name="_GoBack"/>
      <w:bookmarkEnd w:id="0"/>
      <w:r>
        <w:rPr>
          <w:rFonts w:ascii="Times New Roman" w:hAnsi="Times New Roman" w:cs="Times New Roman"/>
          <w:color w:val="FF0000"/>
          <w:sz w:val="20"/>
          <w:szCs w:val="20"/>
        </w:rPr>
        <w:t xml:space="preserve">. The miRNA targeting genes in </w:t>
      </w:r>
      <w:r>
        <w:rPr>
          <w:rFonts w:ascii="Times New Roman" w:hAnsi="Times New Roman" w:eastAsia="等线" w:cs="Times New Roman"/>
          <w:color w:val="FF0000"/>
          <w:sz w:val="20"/>
          <w:szCs w:val="20"/>
        </w:rPr>
        <w:t>Classical Module</w:t>
      </w:r>
    </w:p>
    <w:tbl>
      <w:tblPr>
        <w:tblStyle w:val="4"/>
        <w:tblW w:w="8364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61"/>
        <w:gridCol w:w="7103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126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mRNA</w:t>
            </w:r>
          </w:p>
        </w:tc>
        <w:tc>
          <w:tcPr>
            <w:tcW w:w="710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miRNA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DPY30</w:t>
            </w:r>
          </w:p>
        </w:tc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22-3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25-3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32-5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92a-3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101-3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139-5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320a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363-3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367-3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493-3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92b-3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320b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320c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320d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442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RWDD1</w:t>
            </w:r>
          </w:p>
        </w:tc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223-3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361-5p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CETN3</w:t>
            </w:r>
          </w:p>
        </w:tc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133a-3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142-3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133b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ITGB3BP</w:t>
            </w:r>
          </w:p>
        </w:tc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22-3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383-5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501-3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502-3p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INT1</w:t>
            </w:r>
          </w:p>
        </w:tc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216b-5p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LSM5</w:t>
            </w:r>
          </w:p>
        </w:tc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204-5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211-5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330-3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338-3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433-3p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TMEM126B</w:t>
            </w:r>
          </w:p>
        </w:tc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34a-5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34c-5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449a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449b-5p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126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NDUFA4</w:t>
            </w:r>
          </w:p>
        </w:tc>
        <w:tc>
          <w:tcPr>
            <w:tcW w:w="710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7-5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205-5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210-3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1298-5p</w:t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ab/>
            </w: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hsa-miR-147b</w:t>
            </w:r>
          </w:p>
        </w:tc>
      </w:tr>
    </w:tbl>
    <w:p>
      <w:pPr>
        <w:rPr>
          <w:rFonts w:ascii="Times New Roman" w:hAnsi="Times New Roman" w:cs="Times New Roman"/>
          <w:sz w:val="20"/>
          <w:szCs w:val="20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NDM0NjY1NzIwtjBT0lEKTi0uzszPAykwrAUAvknd4SwAAAA="/>
  </w:docVars>
  <w:rsids>
    <w:rsidRoot w:val="00901C0F"/>
    <w:rsid w:val="002B30E8"/>
    <w:rsid w:val="008E591D"/>
    <w:rsid w:val="00901C0F"/>
    <w:rsid w:val="00D67F13"/>
    <w:rsid w:val="00E04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qFormat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05</Words>
  <Characters>602</Characters>
  <Lines>5</Lines>
  <Paragraphs>1</Paragraphs>
  <TotalTime>2</TotalTime>
  <ScaleCrop>false</ScaleCrop>
  <LinksUpToDate>false</LinksUpToDate>
  <CharactersWithSpaces>706</CharactersWithSpaces>
  <Application>WPS Office_11.1.0.1035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29T12:15:00Z</dcterms:created>
  <dc:creator>bocai</dc:creator>
  <cp:lastModifiedBy>ω吾爱</cp:lastModifiedBy>
  <dcterms:modified xsi:type="dcterms:W3CDTF">2021-03-28T11:44:4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74ED7A1683DC481CBA825845D5E8CEF9</vt:lpwstr>
  </property>
</Properties>
</file>